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3528" w:rsidRPr="00015FA0" w:rsidRDefault="00114B84" w:rsidP="00343528">
      <w:pPr>
        <w:rPr>
          <w:b/>
          <w:iCs/>
        </w:rPr>
      </w:pPr>
      <w:r w:rsidRPr="00015FA0">
        <w:rPr>
          <w:b/>
          <w:iCs/>
        </w:rPr>
        <w:t>High School Equivalency Campaign 2018</w:t>
      </w:r>
    </w:p>
    <w:p w:rsidR="00114B84" w:rsidRPr="00015FA0" w:rsidRDefault="00114B84" w:rsidP="00343528">
      <w:pPr>
        <w:rPr>
          <w:b/>
          <w:iCs/>
        </w:rPr>
      </w:pPr>
      <w:r w:rsidRPr="00015FA0">
        <w:rPr>
          <w:b/>
          <w:iCs/>
        </w:rPr>
        <w:t>Recommended Social Copy</w:t>
      </w:r>
      <w:r w:rsidR="00015FA0" w:rsidRPr="00015FA0">
        <w:rPr>
          <w:b/>
          <w:iCs/>
        </w:rPr>
        <w:t xml:space="preserve"> for Facebook, Twitter and Instagram</w:t>
      </w:r>
      <w:r w:rsidRPr="00015FA0">
        <w:rPr>
          <w:b/>
          <w:iCs/>
        </w:rPr>
        <w:t>:</w:t>
      </w:r>
    </w:p>
    <w:p w:rsidR="00114B84" w:rsidRDefault="00114B84" w:rsidP="00343528">
      <w:pPr>
        <w:rPr>
          <w:iCs/>
        </w:rPr>
      </w:pPr>
    </w:p>
    <w:p w:rsidR="00015FA0" w:rsidRPr="00015FA0" w:rsidRDefault="00015FA0" w:rsidP="00343528">
      <w:pPr>
        <w:rPr>
          <w:b/>
          <w:iCs/>
        </w:rPr>
      </w:pPr>
      <w:r w:rsidRPr="00015FA0">
        <w:rPr>
          <w:b/>
          <w:iCs/>
        </w:rPr>
        <w:t>English</w:t>
      </w:r>
      <w:r>
        <w:rPr>
          <w:b/>
          <w:iCs/>
        </w:rPr>
        <w:t>:</w:t>
      </w:r>
    </w:p>
    <w:p w:rsidR="00343528" w:rsidRPr="00015FA0" w:rsidRDefault="00343528" w:rsidP="00343528">
      <w:pPr>
        <w:rPr>
          <w:i/>
          <w:iCs/>
        </w:rPr>
      </w:pPr>
      <w:r w:rsidRPr="00015FA0">
        <w:rPr>
          <w:i/>
          <w:iCs/>
        </w:rPr>
        <w:t>Social Media Copy</w:t>
      </w:r>
    </w:p>
    <w:p w:rsidR="00343528" w:rsidRPr="00015FA0" w:rsidRDefault="00343528" w:rsidP="00015FA0">
      <w:pPr>
        <w:pStyle w:val="ListParagraph"/>
        <w:numPr>
          <w:ilvl w:val="0"/>
          <w:numId w:val="1"/>
        </w:numPr>
        <w:rPr>
          <w:iCs/>
        </w:rPr>
      </w:pPr>
      <w:r w:rsidRPr="00015FA0">
        <w:rPr>
          <w:iCs/>
        </w:rPr>
        <w:t>“Thinking of finishing your high school diploma? You have more help than you realize. Visit FinishYourDiploma.org to find resources and free adult education classes near you</w:t>
      </w:r>
      <w:r w:rsidR="00015FA0" w:rsidRPr="00015FA0">
        <w:rPr>
          <w:iCs/>
        </w:rPr>
        <w:t>.</w:t>
      </w:r>
      <w:r w:rsidRPr="00015FA0">
        <w:rPr>
          <w:iCs/>
        </w:rPr>
        <w:t>”</w:t>
      </w:r>
    </w:p>
    <w:p w:rsidR="006F2AEE" w:rsidRDefault="006F2AEE" w:rsidP="00343528"/>
    <w:p w:rsidR="00343528" w:rsidRPr="00343528" w:rsidRDefault="00343528" w:rsidP="00343528"/>
    <w:p w:rsidR="00343528" w:rsidRPr="00015FA0" w:rsidRDefault="00343528" w:rsidP="00343528">
      <w:pPr>
        <w:rPr>
          <w:i/>
        </w:rPr>
      </w:pPr>
      <w:r w:rsidRPr="00015FA0">
        <w:rPr>
          <w:i/>
        </w:rPr>
        <w:t>Alternative Social Media Copy to Encourage Sharing</w:t>
      </w:r>
    </w:p>
    <w:p w:rsidR="00343528" w:rsidRPr="00015FA0" w:rsidRDefault="00343528" w:rsidP="00015FA0">
      <w:pPr>
        <w:pStyle w:val="ListParagraph"/>
        <w:numPr>
          <w:ilvl w:val="0"/>
          <w:numId w:val="1"/>
        </w:numPr>
        <w:rPr>
          <w:iCs/>
        </w:rPr>
      </w:pPr>
      <w:r w:rsidRPr="00015FA0">
        <w:rPr>
          <w:iCs/>
        </w:rPr>
        <w:t xml:space="preserve">“Have you recently completed your high school diploma? Inspire others to go back and finish their high school diploma by sharing your story with the hashtag </w:t>
      </w:r>
      <w:r w:rsidRPr="00015FA0">
        <w:rPr>
          <w:i/>
          <w:iCs/>
        </w:rPr>
        <w:t>#</w:t>
      </w:r>
      <w:proofErr w:type="spellStart"/>
      <w:r w:rsidRPr="00015FA0">
        <w:rPr>
          <w:i/>
          <w:iCs/>
        </w:rPr>
        <w:t>FinishYourDiploma</w:t>
      </w:r>
      <w:proofErr w:type="spellEnd"/>
      <w:r w:rsidRPr="00015FA0">
        <w:rPr>
          <w:i/>
          <w:iCs/>
        </w:rPr>
        <w:t>”</w:t>
      </w:r>
    </w:p>
    <w:p w:rsidR="00343528" w:rsidRDefault="00343528"/>
    <w:p w:rsidR="00343528" w:rsidRDefault="00343528"/>
    <w:p w:rsidR="00343528" w:rsidRPr="00015FA0" w:rsidRDefault="00015FA0">
      <w:pPr>
        <w:rPr>
          <w:b/>
        </w:rPr>
      </w:pPr>
      <w:r w:rsidRPr="00015FA0">
        <w:rPr>
          <w:b/>
        </w:rPr>
        <w:t>Spanish/</w:t>
      </w:r>
      <w:r w:rsidRPr="00015FA0">
        <w:rPr>
          <w:b/>
          <w:iCs/>
          <w:lang w:val="es-US"/>
        </w:rPr>
        <w:t>Español</w:t>
      </w:r>
      <w:r>
        <w:rPr>
          <w:b/>
          <w:iCs/>
          <w:lang w:val="es-US"/>
        </w:rPr>
        <w:t>:</w:t>
      </w:r>
    </w:p>
    <w:p w:rsidR="00343528" w:rsidRPr="00015FA0" w:rsidRDefault="00015FA0" w:rsidP="00343528">
      <w:pPr>
        <w:rPr>
          <w:i/>
          <w:iCs/>
          <w:lang w:val="es-US"/>
        </w:rPr>
      </w:pPr>
      <w:r w:rsidRPr="00015FA0">
        <w:rPr>
          <w:i/>
          <w:iCs/>
          <w:lang w:val="es-US"/>
        </w:rPr>
        <w:t xml:space="preserve">Social Media </w:t>
      </w:r>
      <w:proofErr w:type="spellStart"/>
      <w:r w:rsidRPr="00015FA0">
        <w:rPr>
          <w:i/>
          <w:iCs/>
          <w:lang w:val="es-US"/>
        </w:rPr>
        <w:t>Copy</w:t>
      </w:r>
      <w:proofErr w:type="spellEnd"/>
    </w:p>
    <w:p w:rsidR="00343528" w:rsidRPr="00015FA0" w:rsidRDefault="003D50A4" w:rsidP="00015FA0">
      <w:pPr>
        <w:pStyle w:val="ListParagraph"/>
        <w:numPr>
          <w:ilvl w:val="0"/>
          <w:numId w:val="1"/>
        </w:numPr>
        <w:rPr>
          <w:iCs/>
          <w:lang w:val="es-US"/>
        </w:rPr>
      </w:pPr>
      <w:r w:rsidRPr="00015FA0">
        <w:rPr>
          <w:iCs/>
          <w:lang w:val="es-US"/>
        </w:rPr>
        <w:t>“</w:t>
      </w:r>
      <w:r w:rsidR="00343528" w:rsidRPr="00015FA0">
        <w:rPr>
          <w:iCs/>
          <w:lang w:val="es-US"/>
        </w:rPr>
        <w:t xml:space="preserve">Estás pensando de terminar tu diploma de </w:t>
      </w:r>
      <w:proofErr w:type="spellStart"/>
      <w:r w:rsidR="00343528" w:rsidRPr="00015FA0">
        <w:rPr>
          <w:iCs/>
          <w:lang w:val="es-US"/>
        </w:rPr>
        <w:t>high</w:t>
      </w:r>
      <w:proofErr w:type="spellEnd"/>
      <w:r w:rsidR="00343528" w:rsidRPr="00015FA0">
        <w:rPr>
          <w:iCs/>
          <w:lang w:val="es-US"/>
        </w:rPr>
        <w:t xml:space="preserve"> </w:t>
      </w:r>
      <w:proofErr w:type="spellStart"/>
      <w:r w:rsidR="00343528" w:rsidRPr="00015FA0">
        <w:rPr>
          <w:iCs/>
          <w:lang w:val="es-US"/>
        </w:rPr>
        <w:t>school</w:t>
      </w:r>
      <w:proofErr w:type="spellEnd"/>
      <w:r w:rsidR="00343528" w:rsidRPr="00015FA0">
        <w:rPr>
          <w:iCs/>
          <w:lang w:val="es-US"/>
        </w:rPr>
        <w:t>? Tienes ayuda. Visita CompletaTuDiploma.org para encontrar clases gratis de educación para adultos.</w:t>
      </w:r>
      <w:r w:rsidRPr="00015FA0">
        <w:rPr>
          <w:iCs/>
          <w:lang w:val="es-US"/>
        </w:rPr>
        <w:t>”</w:t>
      </w:r>
      <w:r w:rsidR="00343528" w:rsidRPr="00015FA0">
        <w:rPr>
          <w:iCs/>
          <w:lang w:val="es-US"/>
        </w:rPr>
        <w:t xml:space="preserve"> </w:t>
      </w:r>
    </w:p>
    <w:p w:rsidR="00343528" w:rsidRDefault="00343528">
      <w:pPr>
        <w:rPr>
          <w:lang w:val="es-US"/>
        </w:rPr>
      </w:pPr>
    </w:p>
    <w:p w:rsidR="00343528" w:rsidRDefault="00343528">
      <w:pPr>
        <w:rPr>
          <w:lang w:val="es-US"/>
        </w:rPr>
      </w:pPr>
    </w:p>
    <w:p w:rsidR="00343528" w:rsidRPr="00015FA0" w:rsidRDefault="00343528" w:rsidP="00343528">
      <w:pPr>
        <w:rPr>
          <w:i/>
        </w:rPr>
      </w:pPr>
      <w:r w:rsidRPr="00015FA0">
        <w:rPr>
          <w:i/>
        </w:rPr>
        <w:t xml:space="preserve">Alternative Social Media Copy to Encourage Sharing </w:t>
      </w:r>
    </w:p>
    <w:p w:rsidR="00343528" w:rsidRPr="00015FA0" w:rsidRDefault="00343528" w:rsidP="00015FA0">
      <w:pPr>
        <w:pStyle w:val="ListParagraph"/>
        <w:numPr>
          <w:ilvl w:val="0"/>
          <w:numId w:val="1"/>
        </w:numPr>
        <w:rPr>
          <w:lang w:val="es-US"/>
        </w:rPr>
      </w:pPr>
      <w:r w:rsidRPr="00015FA0">
        <w:rPr>
          <w:lang w:val="es-US"/>
        </w:rPr>
        <w:t xml:space="preserve">“Has completado tu diploma de </w:t>
      </w:r>
      <w:proofErr w:type="spellStart"/>
      <w:r w:rsidRPr="00015FA0">
        <w:rPr>
          <w:lang w:val="es-US"/>
        </w:rPr>
        <w:t>high</w:t>
      </w:r>
      <w:proofErr w:type="spellEnd"/>
      <w:r w:rsidRPr="00015FA0">
        <w:rPr>
          <w:lang w:val="es-US"/>
        </w:rPr>
        <w:t xml:space="preserve"> </w:t>
      </w:r>
      <w:proofErr w:type="spellStart"/>
      <w:r w:rsidRPr="00015FA0">
        <w:rPr>
          <w:lang w:val="es-US"/>
        </w:rPr>
        <w:t>school</w:t>
      </w:r>
      <w:proofErr w:type="spellEnd"/>
      <w:r w:rsidRPr="00015FA0">
        <w:rPr>
          <w:lang w:val="es-US"/>
        </w:rPr>
        <w:t xml:space="preserve"> hace poco? </w:t>
      </w:r>
      <w:r w:rsidR="003D50A4" w:rsidRPr="00015FA0">
        <w:rPr>
          <w:lang w:val="es-US"/>
        </w:rPr>
        <w:t>Comparte tu historia e inspira a otros para que completen su dipl</w:t>
      </w:r>
      <w:bookmarkStart w:id="0" w:name="_GoBack"/>
      <w:bookmarkEnd w:id="0"/>
      <w:r w:rsidR="003D50A4" w:rsidRPr="00015FA0">
        <w:rPr>
          <w:lang w:val="es-US"/>
        </w:rPr>
        <w:t xml:space="preserve">oma de </w:t>
      </w:r>
      <w:proofErr w:type="spellStart"/>
      <w:r w:rsidR="003D50A4" w:rsidRPr="00015FA0">
        <w:rPr>
          <w:lang w:val="es-US"/>
        </w:rPr>
        <w:t>high</w:t>
      </w:r>
      <w:proofErr w:type="spellEnd"/>
      <w:r w:rsidR="003D50A4" w:rsidRPr="00015FA0">
        <w:rPr>
          <w:lang w:val="es-US"/>
        </w:rPr>
        <w:t xml:space="preserve"> </w:t>
      </w:r>
      <w:proofErr w:type="spellStart"/>
      <w:r w:rsidR="003D50A4" w:rsidRPr="00015FA0">
        <w:rPr>
          <w:lang w:val="es-US"/>
        </w:rPr>
        <w:t>school</w:t>
      </w:r>
      <w:proofErr w:type="spellEnd"/>
      <w:r w:rsidR="003D50A4" w:rsidRPr="00015FA0">
        <w:rPr>
          <w:lang w:val="es-US"/>
        </w:rPr>
        <w:t xml:space="preserve"> usando el hashtag </w:t>
      </w:r>
      <w:r w:rsidR="003D50A4" w:rsidRPr="00015FA0">
        <w:rPr>
          <w:i/>
          <w:lang w:val="es-US"/>
        </w:rPr>
        <w:t>#</w:t>
      </w:r>
      <w:proofErr w:type="spellStart"/>
      <w:r w:rsidR="003D50A4" w:rsidRPr="00015FA0">
        <w:rPr>
          <w:i/>
          <w:lang w:val="es-US"/>
        </w:rPr>
        <w:t>FinishYourDiploma</w:t>
      </w:r>
      <w:proofErr w:type="spellEnd"/>
      <w:r w:rsidR="003D50A4" w:rsidRPr="00015FA0">
        <w:rPr>
          <w:i/>
          <w:lang w:val="es-US"/>
        </w:rPr>
        <w:t>”</w:t>
      </w:r>
    </w:p>
    <w:sectPr w:rsidR="00343528" w:rsidRPr="00015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5C2D43"/>
    <w:multiLevelType w:val="hybridMultilevel"/>
    <w:tmpl w:val="DDDE4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U0NrIwMTI1NjNQ0lEKTi0uzszPAykwqgUAVxOylywAAAA="/>
  </w:docVars>
  <w:rsids>
    <w:rsidRoot w:val="00944444"/>
    <w:rsid w:val="00015FA0"/>
    <w:rsid w:val="00114B84"/>
    <w:rsid w:val="00343528"/>
    <w:rsid w:val="003D50A4"/>
    <w:rsid w:val="00410113"/>
    <w:rsid w:val="006F2AEE"/>
    <w:rsid w:val="0094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D0CD7"/>
  <w15:chartTrackingRefBased/>
  <w15:docId w15:val="{BA321617-2076-40D4-A8BB-7458CB487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352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F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ar Saab</dc:creator>
  <cp:keywords/>
  <dc:description/>
  <cp:lastModifiedBy>Anuar Saab</cp:lastModifiedBy>
  <cp:revision>4</cp:revision>
  <dcterms:created xsi:type="dcterms:W3CDTF">2018-01-24T16:45:00Z</dcterms:created>
  <dcterms:modified xsi:type="dcterms:W3CDTF">2018-01-24T22:51:00Z</dcterms:modified>
</cp:coreProperties>
</file>